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Валерия Лиджие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30198"/>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30198"/>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4633"/>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4633"/>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17738"/>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17738"/>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418168"/>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418168"/>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659693"/>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659693"/>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668371"/>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668371"/>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657417"/>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657417"/>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658772"/>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658772"/>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2434578"/>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434578"/>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565413"/>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565413"/>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Валерия Лиджиева</dc:creator>
  <dc:language>ru-RU</dc:language>
  <cp:keywords/>
  <dcterms:created xsi:type="dcterms:W3CDTF">2025-06-21T07:36:19Z</dcterms:created>
  <dcterms:modified xsi:type="dcterms:W3CDTF">2025-06-21T07: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